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amillet Herre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mill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re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08 Grove Ave, Brookfield, IL, USA Brookfield, IL, USA 6051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amilletg@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6977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r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